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F7A154" w14:textId="1BBE3FE4" w:rsidR="00337FE5" w:rsidRPr="00E83A72" w:rsidRDefault="00377EA7">
      <w:pPr>
        <w:rPr>
          <w:b/>
          <w:bCs/>
        </w:rPr>
      </w:pPr>
      <w:r w:rsidRPr="00E83A72">
        <w:rPr>
          <w:b/>
          <w:bCs/>
        </w:rPr>
        <w:t xml:space="preserve">Instructions for </w:t>
      </w:r>
      <w:r w:rsidR="00833D8D" w:rsidRPr="00E83A72">
        <w:rPr>
          <w:b/>
          <w:bCs/>
        </w:rPr>
        <w:t>Assignment 2</w:t>
      </w:r>
    </w:p>
    <w:p w14:paraId="157DEB4B" w14:textId="1AB8472F" w:rsidR="00833D8D" w:rsidRDefault="00833D8D"/>
    <w:p w14:paraId="2A8F8CA0" w14:textId="6B94B592" w:rsidR="00833D8D" w:rsidRDefault="00833D8D">
      <w:r>
        <w:t>Dear Students!</w:t>
      </w:r>
    </w:p>
    <w:p w14:paraId="4306876B" w14:textId="6C85E491" w:rsidR="00833D8D" w:rsidRDefault="00833D8D"/>
    <w:p w14:paraId="679E8091" w14:textId="747477A0" w:rsidR="00833D8D" w:rsidRDefault="00833D8D" w:rsidP="00C21BB3">
      <w:pPr>
        <w:jc w:val="both"/>
      </w:pPr>
      <w:r>
        <w:t xml:space="preserve">You are required to submit the assignment within the stipulated time. The assignment submitted </w:t>
      </w:r>
      <w:r w:rsidR="00E83A72">
        <w:t>through</w:t>
      </w:r>
      <w:r>
        <w:t xml:space="preserve"> email </w:t>
      </w:r>
      <w:r w:rsidR="00E83A72">
        <w:t>and received after the deadline will not be accepted.</w:t>
      </w:r>
      <w:r w:rsidR="00A90C2D">
        <w:t xml:space="preserve"> </w:t>
      </w:r>
      <w:r w:rsidR="00C21BB3">
        <w:t xml:space="preserve">Excel file is to be submitted in </w:t>
      </w:r>
      <w:r w:rsidR="00AF7BA9">
        <w:t>hardcopy</w:t>
      </w:r>
      <w:r w:rsidR="00C21BB3">
        <w:t xml:space="preserve">. </w:t>
      </w:r>
      <w:r w:rsidR="00A90C2D">
        <w:t xml:space="preserve">The review of literature with word file must be submit in </w:t>
      </w:r>
      <w:r w:rsidR="00906BD4">
        <w:t>whatsapp</w:t>
      </w:r>
      <w:r w:rsidR="00A90C2D">
        <w:t>.</w:t>
      </w:r>
      <w:r w:rsidR="00C21BB3">
        <w:t xml:space="preserve"> Write your roll number, Studying level, Name of Campus and University in the cover</w:t>
      </w:r>
      <w:r w:rsidR="00AF7BA9">
        <w:t xml:space="preserve"> </w:t>
      </w:r>
      <w:r w:rsidR="00C21BB3">
        <w:t>page of assignment.</w:t>
      </w:r>
    </w:p>
    <w:p w14:paraId="28893014" w14:textId="0C87BE69" w:rsidR="00833D8D" w:rsidRDefault="00833D8D"/>
    <w:p w14:paraId="4EA06BE1" w14:textId="0F957872" w:rsidR="00833D8D" w:rsidRPr="00AA011F" w:rsidRDefault="00833D8D">
      <w:pPr>
        <w:rPr>
          <w:b/>
          <w:bCs/>
          <w:u w:val="single"/>
        </w:rPr>
      </w:pPr>
      <w:r w:rsidRPr="00AA011F">
        <w:rPr>
          <w:b/>
          <w:bCs/>
          <w:u w:val="single"/>
        </w:rPr>
        <w:t xml:space="preserve">Guidelines for </w:t>
      </w:r>
      <w:r w:rsidR="00AA011F" w:rsidRPr="00AA011F">
        <w:rPr>
          <w:b/>
          <w:bCs/>
          <w:u w:val="single"/>
        </w:rPr>
        <w:t>R</w:t>
      </w:r>
      <w:r w:rsidRPr="00AA011F">
        <w:rPr>
          <w:b/>
          <w:bCs/>
          <w:u w:val="single"/>
        </w:rPr>
        <w:t xml:space="preserve">eview of </w:t>
      </w:r>
      <w:r w:rsidR="00AA011F" w:rsidRPr="00AA011F">
        <w:rPr>
          <w:b/>
          <w:bCs/>
          <w:u w:val="single"/>
        </w:rPr>
        <w:t xml:space="preserve">Previous </w:t>
      </w:r>
      <w:r w:rsidRPr="00AA011F">
        <w:rPr>
          <w:b/>
          <w:bCs/>
          <w:u w:val="single"/>
        </w:rPr>
        <w:t xml:space="preserve">Empirical </w:t>
      </w:r>
      <w:r w:rsidR="00AA011F" w:rsidRPr="00AA011F">
        <w:rPr>
          <w:b/>
          <w:bCs/>
          <w:u w:val="single"/>
        </w:rPr>
        <w:t>Studies</w:t>
      </w:r>
    </w:p>
    <w:p w14:paraId="318C37E5" w14:textId="17583CEE" w:rsidR="00833D8D" w:rsidRDefault="00833D8D" w:rsidP="00833D8D">
      <w:pPr>
        <w:numPr>
          <w:ilvl w:val="0"/>
          <w:numId w:val="1"/>
        </w:numPr>
      </w:pPr>
      <w:r>
        <w:t>You are requested to review the given 6 articles in a tabular form</w:t>
      </w:r>
      <w:r w:rsidR="00E83A72">
        <w:t>at</w:t>
      </w:r>
      <w:r>
        <w:t xml:space="preserve"> in excel</w:t>
      </w:r>
      <w:r w:rsidR="00AA011F">
        <w:t xml:space="preserve"> including the following </w:t>
      </w:r>
      <w:r w:rsidR="00E83A72">
        <w:t>points</w:t>
      </w:r>
      <w:r w:rsidR="00AA011F">
        <w:t>.</w:t>
      </w:r>
    </w:p>
    <w:p w14:paraId="7E591FDC" w14:textId="7DEA4A70" w:rsidR="00AA011F" w:rsidRDefault="00AA011F" w:rsidP="00AA011F">
      <w:pPr>
        <w:numPr>
          <w:ilvl w:val="1"/>
          <w:numId w:val="1"/>
        </w:numPr>
      </w:pPr>
      <w:r>
        <w:t>Year</w:t>
      </w:r>
    </w:p>
    <w:p w14:paraId="20369743" w14:textId="40D940A8" w:rsidR="00AA011F" w:rsidRDefault="00AA011F" w:rsidP="00AA011F">
      <w:pPr>
        <w:numPr>
          <w:ilvl w:val="1"/>
          <w:numId w:val="1"/>
        </w:numPr>
      </w:pPr>
      <w:r>
        <w:t>Author/s</w:t>
      </w:r>
    </w:p>
    <w:p w14:paraId="0A7CC766" w14:textId="46A91574" w:rsidR="00AA011F" w:rsidRDefault="00AA011F" w:rsidP="00AA011F">
      <w:pPr>
        <w:numPr>
          <w:ilvl w:val="1"/>
          <w:numId w:val="1"/>
        </w:numPr>
      </w:pPr>
      <w:r>
        <w:t>Title of the study</w:t>
      </w:r>
    </w:p>
    <w:p w14:paraId="2EFD28AA" w14:textId="59481714" w:rsidR="00AA011F" w:rsidRDefault="00AA011F" w:rsidP="00AA011F">
      <w:pPr>
        <w:numPr>
          <w:ilvl w:val="1"/>
          <w:numId w:val="1"/>
        </w:numPr>
      </w:pPr>
      <w:r>
        <w:t>Objectives of the study</w:t>
      </w:r>
    </w:p>
    <w:p w14:paraId="753E2396" w14:textId="23FA2F91" w:rsidR="00AA011F" w:rsidRDefault="005F7342" w:rsidP="00AA011F">
      <w:pPr>
        <w:numPr>
          <w:ilvl w:val="1"/>
          <w:numId w:val="1"/>
        </w:numPr>
      </w:pPr>
      <w:r>
        <w:t xml:space="preserve">Population and </w:t>
      </w:r>
      <w:r w:rsidR="00AA011F">
        <w:t>Sample</w:t>
      </w:r>
    </w:p>
    <w:p w14:paraId="0777132F" w14:textId="2932015A" w:rsidR="00AA011F" w:rsidRDefault="00AA011F" w:rsidP="00AA011F">
      <w:pPr>
        <w:numPr>
          <w:ilvl w:val="1"/>
          <w:numId w:val="1"/>
        </w:numPr>
      </w:pPr>
      <w:r>
        <w:t>Methods</w:t>
      </w:r>
    </w:p>
    <w:p w14:paraId="7E6A9CC1" w14:textId="5FA8DCE7" w:rsidR="00AA011F" w:rsidRDefault="00AA011F" w:rsidP="00AA011F">
      <w:pPr>
        <w:numPr>
          <w:ilvl w:val="1"/>
          <w:numId w:val="1"/>
        </w:numPr>
      </w:pPr>
      <w:r>
        <w:t>Major findings</w:t>
      </w:r>
    </w:p>
    <w:p w14:paraId="3C3E717C" w14:textId="4E108BD0" w:rsidR="00AA011F" w:rsidRDefault="00AA011F" w:rsidP="00AA011F">
      <w:pPr>
        <w:numPr>
          <w:ilvl w:val="1"/>
          <w:numId w:val="1"/>
        </w:numPr>
      </w:pPr>
      <w:r>
        <w:t>Research gap</w:t>
      </w:r>
    </w:p>
    <w:p w14:paraId="7CC1561B" w14:textId="361122C2" w:rsidR="00833D8D" w:rsidRDefault="00833D8D" w:rsidP="00833D8D">
      <w:pPr>
        <w:numPr>
          <w:ilvl w:val="0"/>
          <w:numId w:val="1"/>
        </w:numPr>
      </w:pPr>
      <w:r>
        <w:t>Please</w:t>
      </w:r>
      <w:r w:rsidR="00AA011F">
        <w:t>,</w:t>
      </w:r>
      <w:r>
        <w:t xml:space="preserve"> review articles </w:t>
      </w:r>
      <w:r w:rsidR="00AA011F">
        <w:t>with</w:t>
      </w:r>
      <w:r>
        <w:t xml:space="preserve"> paragraphs </w:t>
      </w:r>
      <w:r w:rsidR="00AA011F">
        <w:t xml:space="preserve">in the word document </w:t>
      </w:r>
      <w:r>
        <w:t xml:space="preserve">at least considering the </w:t>
      </w:r>
      <w:r w:rsidR="00AA011F">
        <w:t xml:space="preserve">above </w:t>
      </w:r>
      <w:r>
        <w:t>given points.</w:t>
      </w:r>
    </w:p>
    <w:p w14:paraId="16694FE4" w14:textId="4FBB7E1B" w:rsidR="00833D8D" w:rsidRDefault="00833D8D" w:rsidP="00833D8D">
      <w:pPr>
        <w:numPr>
          <w:ilvl w:val="0"/>
          <w:numId w:val="1"/>
        </w:numPr>
      </w:pPr>
      <w:r>
        <w:t>Review</w:t>
      </w:r>
      <w:r w:rsidR="00AA011F">
        <w:t>-language</w:t>
      </w:r>
      <w:r>
        <w:t xml:space="preserve"> </w:t>
      </w:r>
      <w:r w:rsidR="00AA011F">
        <w:t>is</w:t>
      </w:r>
      <w:r>
        <w:t xml:space="preserve"> </w:t>
      </w:r>
      <w:r w:rsidR="00906BD4">
        <w:t xml:space="preserve">to </w:t>
      </w:r>
      <w:r w:rsidR="00AA011F">
        <w:t xml:space="preserve">be in </w:t>
      </w:r>
      <w:r>
        <w:t>your own</w:t>
      </w:r>
      <w:r w:rsidRPr="00833D8D">
        <w:t xml:space="preserve"> </w:t>
      </w:r>
      <w:r>
        <w:t>sentences.</w:t>
      </w:r>
    </w:p>
    <w:p w14:paraId="4CE41220" w14:textId="5740613F" w:rsidR="00833D8D" w:rsidRDefault="00833D8D" w:rsidP="00833D8D">
      <w:pPr>
        <w:numPr>
          <w:ilvl w:val="0"/>
          <w:numId w:val="1"/>
        </w:numPr>
      </w:pPr>
      <w:r>
        <w:t xml:space="preserve">Font </w:t>
      </w:r>
      <w:r w:rsidR="003A30B7">
        <w:t xml:space="preserve">is to Times New Roman with </w:t>
      </w:r>
      <w:r>
        <w:t xml:space="preserve">size </w:t>
      </w:r>
      <w:r w:rsidR="003A30B7">
        <w:t>of</w:t>
      </w:r>
      <w:r>
        <w:t xml:space="preserve"> 12 </w:t>
      </w:r>
      <w:r w:rsidR="003A30B7">
        <w:t>points</w:t>
      </w:r>
    </w:p>
    <w:p w14:paraId="6BD64729" w14:textId="2F264344" w:rsidR="00833D8D" w:rsidRDefault="00833D8D" w:rsidP="00833D8D">
      <w:pPr>
        <w:numPr>
          <w:ilvl w:val="0"/>
          <w:numId w:val="1"/>
        </w:numPr>
      </w:pPr>
      <w:r>
        <w:t>Line spacing must be 1.5</w:t>
      </w:r>
      <w:r w:rsidR="003A30B7">
        <w:t xml:space="preserve"> points</w:t>
      </w:r>
      <w:r>
        <w:t>.</w:t>
      </w:r>
    </w:p>
    <w:p w14:paraId="69EF4225" w14:textId="0B58D85D" w:rsidR="00E83A72" w:rsidRDefault="00E83A72" w:rsidP="00833D8D">
      <w:pPr>
        <w:numPr>
          <w:ilvl w:val="0"/>
          <w:numId w:val="1"/>
        </w:numPr>
      </w:pPr>
      <w:r>
        <w:t>Use APA style 7</w:t>
      </w:r>
      <w:r>
        <w:rPr>
          <w:vertAlign w:val="superscript"/>
        </w:rPr>
        <w:t xml:space="preserve">th </w:t>
      </w:r>
      <w:r>
        <w:t>edition for citation and references.</w:t>
      </w:r>
    </w:p>
    <w:p w14:paraId="6A711E1B" w14:textId="3B0AAB4D" w:rsidR="005F7342" w:rsidRDefault="005F7342" w:rsidP="00833D8D">
      <w:pPr>
        <w:numPr>
          <w:ilvl w:val="0"/>
          <w:numId w:val="1"/>
        </w:numPr>
      </w:pPr>
      <w:r>
        <w:t xml:space="preserve">Dead line of the submit date last at </w:t>
      </w:r>
      <w:r w:rsidR="009923C7">
        <w:t>3</w:t>
      </w:r>
      <w:r w:rsidR="00DD256F">
        <w:t>0</w:t>
      </w:r>
      <w:r w:rsidRPr="005F7342">
        <w:rPr>
          <w:vertAlign w:val="superscript"/>
        </w:rPr>
        <w:t>th</w:t>
      </w:r>
      <w:r>
        <w:t xml:space="preserve"> </w:t>
      </w:r>
      <w:r w:rsidR="00DD256F">
        <w:t>June</w:t>
      </w:r>
      <w:r>
        <w:t xml:space="preserve"> 202</w:t>
      </w:r>
      <w:r w:rsidR="00DD256F">
        <w:t>4</w:t>
      </w:r>
      <w:r>
        <w:t>.</w:t>
      </w:r>
    </w:p>
    <w:p w14:paraId="75B7F951" w14:textId="2DE499D4" w:rsidR="00833D8D" w:rsidRDefault="00833D8D" w:rsidP="00833D8D"/>
    <w:p w14:paraId="35EE282B" w14:textId="77777777" w:rsidR="00833D8D" w:rsidRDefault="00833D8D" w:rsidP="00833D8D"/>
    <w:p w14:paraId="16D75916" w14:textId="77777777" w:rsidR="00833D8D" w:rsidRDefault="00833D8D" w:rsidP="00833D8D">
      <w:pPr>
        <w:ind w:left="360"/>
      </w:pPr>
    </w:p>
    <w:p w14:paraId="56403E85" w14:textId="77777777" w:rsidR="00833D8D" w:rsidRDefault="00833D8D" w:rsidP="00833D8D">
      <w:pPr>
        <w:ind w:left="720"/>
      </w:pPr>
    </w:p>
    <w:sectPr w:rsidR="00833D8D" w:rsidSect="0008758C">
      <w:pgSz w:w="11907" w:h="16839" w:code="9"/>
      <w:pgMar w:top="144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mati">
    <w:altName w:val="Mangal"/>
    <w:charset w:val="01"/>
    <w:family w:val="auto"/>
    <w:pitch w:val="variable"/>
    <w:sig w:usb0="00008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4A3571E"/>
    <w:multiLevelType w:val="hybridMultilevel"/>
    <w:tmpl w:val="D3A4DD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81328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2NDI2NjUyNjQysLRU0lEKTi0uzszPAykwqgUAfy6b0CwAAAA="/>
  </w:docVars>
  <w:rsids>
    <w:rsidRoot w:val="00833D8D"/>
    <w:rsid w:val="0008758C"/>
    <w:rsid w:val="00236006"/>
    <w:rsid w:val="00337FE5"/>
    <w:rsid w:val="00377EA7"/>
    <w:rsid w:val="003A30B7"/>
    <w:rsid w:val="0045509A"/>
    <w:rsid w:val="005F7342"/>
    <w:rsid w:val="00610382"/>
    <w:rsid w:val="00833D8D"/>
    <w:rsid w:val="00906BD4"/>
    <w:rsid w:val="0095495A"/>
    <w:rsid w:val="009923C7"/>
    <w:rsid w:val="00A90C2D"/>
    <w:rsid w:val="00AA011F"/>
    <w:rsid w:val="00AF7BA9"/>
    <w:rsid w:val="00C21BB3"/>
    <w:rsid w:val="00DD256F"/>
    <w:rsid w:val="00E83A72"/>
    <w:rsid w:val="00F77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CB77D8"/>
  <w15:chartTrackingRefBased/>
  <w15:docId w15:val="{4A3449E8-D4CA-431A-AF80-D2395516A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Kalimati"/>
        <w:sz w:val="24"/>
        <w:szCs w:val="24"/>
        <w:lang w:val="en-US" w:eastAsia="en-US" w:bidi="ne-NP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tam Maharjan</dc:creator>
  <cp:keywords/>
  <dc:description/>
  <cp:lastModifiedBy>Mohammad Kaif</cp:lastModifiedBy>
  <cp:revision>10</cp:revision>
  <dcterms:created xsi:type="dcterms:W3CDTF">2022-02-15T09:52:00Z</dcterms:created>
  <dcterms:modified xsi:type="dcterms:W3CDTF">2024-06-24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3a59a4a0321d37382f3e01205c79a4d58fc83f3854fd1e6f468b8d1033d9da</vt:lpwstr>
  </property>
</Properties>
</file>